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BC6B3" w14:textId="77777777" w:rsidR="00A56350" w:rsidRPr="00A56350" w:rsidRDefault="00A56350" w:rsidP="00A56350">
      <w:pPr>
        <w:jc w:val="center"/>
        <w:rPr>
          <w:rFonts w:ascii="Times New Roman" w:eastAsia="標楷體" w:hAnsi="Times New Roman" w:cs="Times New Roman"/>
          <w:b/>
        </w:rPr>
      </w:pPr>
      <w:r w:rsidRPr="00A56350">
        <w:rPr>
          <w:rFonts w:ascii="Times New Roman" w:eastAsia="標楷體" w:hAnsi="Times New Roman" w:cs="Times New Roman"/>
          <w:b/>
          <w:sz w:val="32"/>
          <w:szCs w:val="32"/>
        </w:rPr>
        <w:t>CPP Problem Design Example</w:t>
      </w:r>
    </w:p>
    <w:tbl>
      <w:tblPr>
        <w:tblW w:w="963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34"/>
      </w:tblGrid>
      <w:tr w:rsidR="00A56350" w:rsidRPr="00A56350" w14:paraId="4DCD5E40" w14:textId="77777777" w:rsidTr="00B41590">
        <w:trPr>
          <w:trHeight w:val="680"/>
        </w:trPr>
        <w:tc>
          <w:tcPr>
            <w:tcW w:w="9634" w:type="dxa"/>
            <w:shd w:val="clear" w:color="auto" w:fill="auto"/>
            <w:vAlign w:val="center"/>
          </w:tcPr>
          <w:p w14:paraId="69827B9E" w14:textId="5FC0E8CC" w:rsidR="00A56350" w:rsidRPr="00A56350" w:rsidRDefault="00A56350" w:rsidP="00B41590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Subject: </w:t>
            </w:r>
            <w:r w:rsidR="00E17F01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Big</w:t>
            </w:r>
            <w:r w:rsidR="004941FC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 Number Division</w:t>
            </w:r>
          </w:p>
        </w:tc>
      </w:tr>
      <w:tr w:rsidR="00A56350" w:rsidRPr="00A56350" w14:paraId="1C630D63" w14:textId="77777777" w:rsidTr="00B41590">
        <w:trPr>
          <w:trHeight w:val="680"/>
        </w:trPr>
        <w:tc>
          <w:tcPr>
            <w:tcW w:w="9634" w:type="dxa"/>
            <w:shd w:val="clear" w:color="auto" w:fill="auto"/>
            <w:vAlign w:val="center"/>
          </w:tcPr>
          <w:p w14:paraId="5AA58EC5" w14:textId="53BE460E" w:rsidR="00A56350" w:rsidRPr="00A56350" w:rsidRDefault="00A56350" w:rsidP="00B41590">
            <w:pPr>
              <w:jc w:val="both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Contributor: </w:t>
            </w:r>
            <w:proofErr w:type="spellStart"/>
            <w:r w:rsidR="004941FC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TingHao</w:t>
            </w:r>
            <w:proofErr w:type="spellEnd"/>
            <w:r w:rsidR="004941FC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 Yeh</w:t>
            </w:r>
          </w:p>
        </w:tc>
      </w:tr>
      <w:tr w:rsidR="00A56350" w:rsidRPr="00A56350" w14:paraId="0ADCA6B0" w14:textId="77777777" w:rsidTr="00B41590">
        <w:trPr>
          <w:trHeight w:val="680"/>
        </w:trPr>
        <w:tc>
          <w:tcPr>
            <w:tcW w:w="9634" w:type="dxa"/>
            <w:shd w:val="clear" w:color="auto" w:fill="auto"/>
            <w:vAlign w:val="center"/>
          </w:tcPr>
          <w:p w14:paraId="1F053F12" w14:textId="61F5B79F" w:rsidR="00A56350" w:rsidRPr="00A56350" w:rsidRDefault="00A56350" w:rsidP="00B41590">
            <w:pPr>
              <w:jc w:val="both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Main testing concept: </w:t>
            </w:r>
          </w:p>
          <w:p w14:paraId="2751608B" w14:textId="7189803B" w:rsidR="00A56350" w:rsidRPr="00A56350" w:rsidRDefault="00A56350" w:rsidP="00B41590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tbl>
            <w:tblPr>
              <w:tblW w:w="9418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4882"/>
              <w:gridCol w:w="4536"/>
            </w:tblGrid>
            <w:tr w:rsidR="00A56350" w:rsidRPr="00A56350" w14:paraId="05B5286D" w14:textId="77777777" w:rsidTr="00B41590">
              <w:tc>
                <w:tcPr>
                  <w:tcW w:w="4882" w:type="dxa"/>
                  <w:tcBorders>
                    <w:bottom w:val="single" w:sz="4" w:space="0" w:color="000000" w:themeColor="text1"/>
                  </w:tcBorders>
                </w:tcPr>
                <w:p w14:paraId="77F18783" w14:textId="77777777" w:rsidR="00A56350" w:rsidRPr="00A56350" w:rsidRDefault="00A56350" w:rsidP="00B41590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b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000000" w:themeColor="text1"/>
                  </w:tcBorders>
                </w:tcPr>
                <w:p w14:paraId="07E8B6B0" w14:textId="77777777" w:rsidR="00A56350" w:rsidRPr="00A56350" w:rsidRDefault="00A56350" w:rsidP="00B41590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b/>
                      <w:sz w:val="28"/>
                      <w:szCs w:val="28"/>
                    </w:rPr>
                    <w:t>Functions</w:t>
                  </w:r>
                </w:p>
              </w:tc>
            </w:tr>
            <w:tr w:rsidR="00A56350" w:rsidRPr="00A56350" w14:paraId="0A4194C1" w14:textId="77777777" w:rsidTr="00B41590">
              <w:tc>
                <w:tcPr>
                  <w:tcW w:w="4882" w:type="dxa"/>
                  <w:tcBorders>
                    <w:top w:val="single" w:sz="4" w:space="0" w:color="000000" w:themeColor="text1"/>
                  </w:tcBorders>
                </w:tcPr>
                <w:p w14:paraId="11DC90B4" w14:textId="4658BF45" w:rsidR="00A56350" w:rsidRPr="00A56350" w:rsidRDefault="004941FC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C++ BASICS </w:t>
                  </w:r>
                </w:p>
                <w:p w14:paraId="55A7F838" w14:textId="5F6C4BF3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FLOW OF CONTROL </w:t>
                  </w:r>
                </w:p>
                <w:p w14:paraId="27EA6A57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FUNCTION BASICS </w:t>
                  </w:r>
                </w:p>
                <w:p w14:paraId="66FE57F5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PARAMETERS AND OVERLOADING </w:t>
                  </w:r>
                </w:p>
                <w:p w14:paraId="46812F5D" w14:textId="19090036" w:rsidR="00A56350" w:rsidRPr="00A56350" w:rsidRDefault="004941FC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ARRAYS </w:t>
                  </w:r>
                </w:p>
                <w:p w14:paraId="6502E90F" w14:textId="4CCBC5B4" w:rsidR="00A56350" w:rsidRPr="00A56350" w:rsidRDefault="004941FC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STRUCTURES AND CLASSES </w:t>
                  </w:r>
                </w:p>
                <w:p w14:paraId="3BB3E254" w14:textId="47BF1A03" w:rsidR="00A56350" w:rsidRPr="00A56350" w:rsidRDefault="00B7796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CONSTRUCTORS AND OTHER TOOLS </w:t>
                  </w:r>
                </w:p>
                <w:p w14:paraId="7EFE9058" w14:textId="34BFEC4E" w:rsidR="00A56350" w:rsidRPr="00A56350" w:rsidRDefault="00B7796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OPERATOR OVERLOADING, FRIENDS,</w:t>
                  </w:r>
                  <w:r w:rsidR="0093078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AND</w:t>
                  </w:r>
                  <w:r w:rsidR="0093078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REFERENCES </w:t>
                  </w:r>
                </w:p>
                <w:p w14:paraId="06F48C63" w14:textId="18031AD2" w:rsidR="00A56350" w:rsidRPr="00A56350" w:rsidRDefault="004941FC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STRINGS </w:t>
                  </w:r>
                </w:p>
                <w:p w14:paraId="6EBA74B9" w14:textId="7F802629" w:rsidR="00A56350" w:rsidRPr="00A56350" w:rsidRDefault="00011A39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000000" w:themeColor="text1"/>
                  </w:tcBorders>
                </w:tcPr>
                <w:p w14:paraId="021CD758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SEPARATE COMPILATION AND NAMESPACES </w:t>
                  </w:r>
                </w:p>
                <w:p w14:paraId="277E0172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STREAMS AND FILE I/O </w:t>
                  </w:r>
                </w:p>
                <w:p w14:paraId="280A27EB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RECURSION </w:t>
                  </w:r>
                </w:p>
                <w:p w14:paraId="28AA2103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INHERITANCE </w:t>
                  </w:r>
                </w:p>
                <w:p w14:paraId="21C1443D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POLYMORPHISM AND VIRTUAL FUNCTIONS </w:t>
                  </w:r>
                </w:p>
                <w:p w14:paraId="0E638AF7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TEMPLATES </w:t>
                  </w:r>
                </w:p>
                <w:p w14:paraId="1BD6DF0E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LINKED DATA STRUCTURES </w:t>
                  </w:r>
                </w:p>
                <w:p w14:paraId="1D37CDD7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EXCEPTION HANDLING </w:t>
                  </w:r>
                </w:p>
                <w:p w14:paraId="00E07BF7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STANDARD TEMPLATE LIBRARY </w:t>
                  </w:r>
                </w:p>
                <w:p w14:paraId="3F005174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□ PATTERNS AND UML</w:t>
                  </w:r>
                </w:p>
              </w:tc>
            </w:tr>
          </w:tbl>
          <w:p w14:paraId="10F4653E" w14:textId="77777777" w:rsidR="00A56350" w:rsidRPr="00A56350" w:rsidRDefault="00A56350" w:rsidP="00B41590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A56350" w:rsidRPr="00A56350" w14:paraId="7516B2A9" w14:textId="77777777" w:rsidTr="00B41590">
        <w:trPr>
          <w:trHeight w:val="3280"/>
        </w:trPr>
        <w:tc>
          <w:tcPr>
            <w:tcW w:w="9634" w:type="dxa"/>
          </w:tcPr>
          <w:p w14:paraId="63E417C0" w14:textId="77777777" w:rsidR="00972183" w:rsidRPr="00F47C30" w:rsidRDefault="00A56350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Description:</w:t>
            </w:r>
            <w:r w:rsidR="00E17F01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972183"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Implement the </w:t>
            </w:r>
            <w:proofErr w:type="spellStart"/>
            <w:r w:rsidR="00972183"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="00972183"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 class with following </w:t>
            </w:r>
            <w:proofErr w:type="gramStart"/>
            <w:r w:rsidR="00972183" w:rsidRPr="00F47C30">
              <w:rPr>
                <w:rFonts w:ascii="Times New Roman" w:eastAsia="標楷體" w:hAnsi="Times New Roman" w:cs="Times New Roman"/>
                <w:bCs/>
                <w:szCs w:val="28"/>
              </w:rPr>
              <w:t>features :</w:t>
            </w:r>
            <w:proofErr w:type="gramEnd"/>
          </w:p>
          <w:p w14:paraId="40701C88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Assignment operators that handle assignments of 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 and int values.</w:t>
            </w:r>
          </w:p>
          <w:p w14:paraId="280369F2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A division operator and a compound assignment division operator that compute the result of a big integer divided by a normal integer.</w:t>
            </w:r>
          </w:p>
          <w:p w14:paraId="260428E8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ex.</w:t>
            </w:r>
          </w:p>
          <w:p w14:paraId="08A20468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    A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 = C(int)</w:t>
            </w:r>
          </w:p>
          <w:p w14:paraId="4A8FBF21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    A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 = B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</w:t>
            </w:r>
          </w:p>
          <w:p w14:paraId="07A43B6B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    A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 = B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 / C(int)</w:t>
            </w:r>
          </w:p>
          <w:p w14:paraId="428836F6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    A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 /= C(int)</w:t>
            </w:r>
          </w:p>
          <w:p w14:paraId="7EB152F4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IO stream operators that can write and print stored value.</w:t>
            </w:r>
          </w:p>
          <w:p w14:paraId="79A9D024" w14:textId="77777777" w:rsidR="00DE044E" w:rsidRPr="00F47C30" w:rsidRDefault="00DE044E" w:rsidP="00DE044E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ex.</w:t>
            </w:r>
          </w:p>
          <w:p w14:paraId="029C76F8" w14:textId="548CE833" w:rsidR="00DE044E" w:rsidRDefault="00DE044E" w:rsidP="00DE044E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    </w:t>
            </w:r>
            <w:proofErr w:type="spellStart"/>
            <w:r>
              <w:rPr>
                <w:rFonts w:ascii="Times New Roman" w:eastAsia="標楷體" w:hAnsi="Times New Roman" w:cs="Times New Roman"/>
                <w:bCs/>
                <w:szCs w:val="28"/>
              </w:rPr>
              <w:t>cin</w:t>
            </w:r>
            <w:proofErr w:type="spellEnd"/>
            <w:r>
              <w:rPr>
                <w:rFonts w:ascii="Times New Roman" w:eastAsia="標楷體" w:hAnsi="Times New Roman" w:cs="Times New Roman"/>
                <w:bCs/>
                <w:szCs w:val="28"/>
              </w:rPr>
              <w:t xml:space="preserve"> &gt;&gt; </w:t>
            </w: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A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</w:t>
            </w:r>
          </w:p>
          <w:p w14:paraId="3CB4DF51" w14:textId="10EE6275" w:rsidR="00DE044E" w:rsidRPr="00F47C30" w:rsidRDefault="00DE044E" w:rsidP="00DE044E">
            <w:pPr>
              <w:ind w:leftChars="50" w:left="120" w:firstLineChars="150" w:firstLine="360"/>
              <w:rPr>
                <w:rFonts w:ascii="Times New Roman" w:eastAsia="標楷體" w:hAnsi="Times New Roman" w:cs="Times New Roman"/>
                <w:bCs/>
                <w:szCs w:val="28"/>
              </w:rPr>
            </w:pPr>
            <w:proofErr w:type="spellStart"/>
            <w:r>
              <w:rPr>
                <w:rFonts w:ascii="Times New Roman" w:eastAsia="標楷體" w:hAnsi="Times New Roman" w:cs="Times New Roman"/>
                <w:bCs/>
                <w:szCs w:val="28"/>
              </w:rPr>
              <w:t>cout</w:t>
            </w:r>
            <w:proofErr w:type="spellEnd"/>
            <w:r>
              <w:rPr>
                <w:rFonts w:ascii="Times New Roman" w:eastAsia="標楷體" w:hAnsi="Times New Roman" w:cs="Times New Roman"/>
                <w:bCs/>
                <w:szCs w:val="28"/>
              </w:rPr>
              <w:t xml:space="preserve"> &lt;&lt; </w:t>
            </w: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A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</w:t>
            </w:r>
          </w:p>
          <w:p w14:paraId="426628EF" w14:textId="11195233" w:rsidR="00DE044E" w:rsidRPr="00F47C30" w:rsidRDefault="00DE044E" w:rsidP="00DE044E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    </w:t>
            </w:r>
            <w:proofErr w:type="spellStart"/>
            <w:r>
              <w:rPr>
                <w:rFonts w:ascii="Times New Roman" w:eastAsia="標楷體" w:hAnsi="Times New Roman" w:cs="Times New Roman"/>
                <w:bCs/>
                <w:szCs w:val="28"/>
              </w:rPr>
              <w:t>cout</w:t>
            </w:r>
            <w:proofErr w:type="spellEnd"/>
            <w:r>
              <w:rPr>
                <w:rFonts w:ascii="Times New Roman" w:eastAsia="標楷體" w:hAnsi="Times New Roman" w:cs="Times New Roman"/>
                <w:bCs/>
                <w:szCs w:val="28"/>
              </w:rPr>
              <w:t xml:space="preserve"> &lt;&lt; </w:t>
            </w: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A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 = B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</w:t>
            </w:r>
          </w:p>
          <w:p w14:paraId="1915C039" w14:textId="64A6F894" w:rsidR="00DE044E" w:rsidRPr="00F47C30" w:rsidRDefault="00DE044E" w:rsidP="00DE044E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 xml:space="preserve">    </w:t>
            </w:r>
            <w:proofErr w:type="spellStart"/>
            <w:r>
              <w:rPr>
                <w:rFonts w:ascii="Times New Roman" w:eastAsia="標楷體" w:hAnsi="Times New Roman" w:cs="Times New Roman"/>
                <w:bCs/>
                <w:szCs w:val="28"/>
              </w:rPr>
              <w:t>cout</w:t>
            </w:r>
            <w:proofErr w:type="spellEnd"/>
            <w:r>
              <w:rPr>
                <w:rFonts w:ascii="Times New Roman" w:eastAsia="標楷體" w:hAnsi="Times New Roman" w:cs="Times New Roman"/>
                <w:bCs/>
                <w:szCs w:val="28"/>
              </w:rPr>
              <w:t xml:space="preserve"> &lt;&lt; </w:t>
            </w: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(</w:t>
            </w:r>
            <w:proofErr w:type="spellStart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igInt</w:t>
            </w:r>
            <w:proofErr w:type="spellEnd"/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) / C(int)</w:t>
            </w:r>
          </w:p>
          <w:p w14:paraId="6A432BC4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Note:</w:t>
            </w:r>
          </w:p>
          <w:p w14:paraId="2DF2E7A1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a. Notice that input can be positive or negative.</w:t>
            </w:r>
          </w:p>
          <w:p w14:paraId="5AACD4C4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b. The absolute value of big integer will not exceeding 10^9999.</w:t>
            </w:r>
          </w:p>
          <w:p w14:paraId="336B55C5" w14:textId="77777777" w:rsidR="00972183" w:rsidRPr="00F47C30" w:rsidRDefault="00972183" w:rsidP="00972183">
            <w:pPr>
              <w:ind w:left="734" w:hanging="734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c. If divided by zero, value becomes "Inf" or "-Inf".</w:t>
            </w:r>
          </w:p>
          <w:p w14:paraId="37C635FE" w14:textId="77777777" w:rsidR="00972183" w:rsidRDefault="00972183" w:rsidP="00972183">
            <w:pPr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F47C30">
              <w:rPr>
                <w:rFonts w:ascii="Times New Roman" w:eastAsia="標楷體" w:hAnsi="Times New Roman" w:cs="Times New Roman"/>
                <w:bCs/>
                <w:szCs w:val="28"/>
              </w:rPr>
              <w:t>d. Input value won't be “-0”.</w:t>
            </w:r>
          </w:p>
          <w:p w14:paraId="71D12704" w14:textId="4A12196E" w:rsidR="00A56350" w:rsidRPr="00972183" w:rsidRDefault="00A56350" w:rsidP="0037057F">
            <w:pP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</w:p>
          <w:p w14:paraId="7FD2B49E" w14:textId="77777777" w:rsidR="00A56350" w:rsidRPr="00A56350" w:rsidRDefault="00A56350" w:rsidP="00B41590">
            <w:pPr>
              <w:ind w:left="734" w:hanging="734"/>
              <w:rPr>
                <w:rFonts w:ascii="Times New Roman" w:eastAsia="標楷體" w:hAnsi="Times New Roman" w:cs="Times New Roman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Input:</w:t>
            </w:r>
          </w:p>
          <w:p w14:paraId="1FFF5820" w14:textId="41BE68ED" w:rsidR="00A56350" w:rsidRDefault="00CA36ED" w:rsidP="00B4159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 xml:space="preserve">Replace </w:t>
            </w:r>
            <w:proofErr w:type="gramStart"/>
            <w:r>
              <w:rPr>
                <w:rFonts w:ascii="Times New Roman" w:eastAsia="標楷體" w:hAnsi="Times New Roman" w:cs="Times New Roman"/>
              </w:rPr>
              <w:t>main.cpp</w:t>
            </w:r>
            <w:proofErr w:type="gramEnd"/>
          </w:p>
          <w:p w14:paraId="4F070403" w14:textId="77777777" w:rsidR="00C60662" w:rsidRPr="00A56350" w:rsidRDefault="00C60662" w:rsidP="00B41590">
            <w:pPr>
              <w:rPr>
                <w:rFonts w:ascii="Times New Roman" w:eastAsia="標楷體" w:hAnsi="Times New Roman" w:cs="Times New Roman"/>
              </w:rPr>
            </w:pPr>
          </w:p>
          <w:p w14:paraId="21E49141" w14:textId="77777777" w:rsidR="00A56350" w:rsidRPr="00A56350" w:rsidRDefault="00A56350" w:rsidP="00B41590">
            <w:pPr>
              <w:ind w:left="734" w:hanging="734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Output:</w:t>
            </w:r>
          </w:p>
          <w:p w14:paraId="4312B92E" w14:textId="1D4DDE42" w:rsidR="00E14014" w:rsidRPr="00E14014" w:rsidRDefault="00CA36ED" w:rsidP="00E14014">
            <w:pPr>
              <w:ind w:left="480" w:hanging="480"/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None.</w:t>
            </w:r>
          </w:p>
          <w:p w14:paraId="5B29B3AF" w14:textId="77777777" w:rsidR="00E14014" w:rsidRPr="00A56350" w:rsidRDefault="00E14014" w:rsidP="00B41590">
            <w:pPr>
              <w:ind w:left="480" w:hanging="480"/>
              <w:rPr>
                <w:rFonts w:ascii="Times New Roman" w:eastAsia="標楷體" w:hAnsi="Times New Roman" w:cs="Times New Roman"/>
              </w:rPr>
            </w:pPr>
          </w:p>
          <w:p w14:paraId="5E2735DF" w14:textId="77777777" w:rsidR="00A56350" w:rsidRPr="00A56350" w:rsidRDefault="00A56350" w:rsidP="00B41590">
            <w:pPr>
              <w:ind w:left="734" w:hanging="734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Sample Input / Output</w:t>
            </w:r>
            <w:r w:rsidRPr="00A56350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：</w:t>
            </w:r>
          </w:p>
          <w:tbl>
            <w:tblPr>
              <w:tblW w:w="940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746"/>
              <w:gridCol w:w="6662"/>
            </w:tblGrid>
            <w:tr w:rsidR="00A56350" w:rsidRPr="00A56350" w14:paraId="7FB3BFB0" w14:textId="77777777" w:rsidTr="00B41590">
              <w:tc>
                <w:tcPr>
                  <w:tcW w:w="2746" w:type="dxa"/>
                </w:tcPr>
                <w:p w14:paraId="214A9CB5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</w:rPr>
                    <w:t>Sample Input</w:t>
                  </w:r>
                </w:p>
              </w:tc>
              <w:tc>
                <w:tcPr>
                  <w:tcW w:w="6662" w:type="dxa"/>
                </w:tcPr>
                <w:p w14:paraId="466A866C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</w:rPr>
                    <w:t>Sample Output</w:t>
                  </w:r>
                </w:p>
              </w:tc>
            </w:tr>
            <w:tr w:rsidR="00A56350" w:rsidRPr="00A56350" w14:paraId="43485636" w14:textId="77777777" w:rsidTr="00B41590">
              <w:tc>
                <w:tcPr>
                  <w:tcW w:w="2746" w:type="dxa"/>
                </w:tcPr>
                <w:p w14:paraId="4FC8526A" w14:textId="77777777" w:rsidR="00A56350" w:rsidRDefault="006D756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0</w:t>
                  </w:r>
                  <w:r>
                    <w:rPr>
                      <w:rFonts w:ascii="Times New Roman" w:eastAsia="標楷體" w:hAnsi="Times New Roman" w:cs="Times New Roman"/>
                    </w:rPr>
                    <w:t xml:space="preserve"> 1</w:t>
                  </w:r>
                </w:p>
                <w:p w14:paraId="4C5B1885" w14:textId="77777777" w:rsidR="006D7560" w:rsidRDefault="006D756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0</w:t>
                  </w:r>
                  <w:r>
                    <w:rPr>
                      <w:rFonts w:ascii="Times New Roman" w:eastAsia="標楷體" w:hAnsi="Times New Roman" w:cs="Times New Roman"/>
                    </w:rPr>
                    <w:t xml:space="preserve"> -1</w:t>
                  </w:r>
                </w:p>
                <w:p w14:paraId="27E56D16" w14:textId="77777777" w:rsidR="006D7560" w:rsidRDefault="006D756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1</w:t>
                  </w:r>
                  <w:r>
                    <w:rPr>
                      <w:rFonts w:ascii="Times New Roman" w:eastAsia="標楷體" w:hAnsi="Times New Roman" w:cs="Times New Roman"/>
                    </w:rPr>
                    <w:t xml:space="preserve"> 1</w:t>
                  </w:r>
                </w:p>
                <w:p w14:paraId="704CA3CB" w14:textId="5826404E" w:rsidR="006D7560" w:rsidRDefault="00E30477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/>
                    </w:rPr>
                    <w:t>2</w:t>
                  </w:r>
                  <w:r w:rsidR="006D7560">
                    <w:rPr>
                      <w:rFonts w:ascii="Times New Roman" w:eastAsia="標楷體" w:hAnsi="Times New Roman" w:cs="Times New Roman"/>
                    </w:rPr>
                    <w:t xml:space="preserve"> -</w:t>
                  </w:r>
                  <w:r>
                    <w:rPr>
                      <w:rFonts w:ascii="Times New Roman" w:eastAsia="標楷體" w:hAnsi="Times New Roman" w:cs="Times New Roman"/>
                    </w:rPr>
                    <w:t>2</w:t>
                  </w:r>
                </w:p>
                <w:p w14:paraId="222155C5" w14:textId="4BA227EF" w:rsidR="00D40A16" w:rsidRDefault="00E30477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/>
                    </w:rPr>
                    <w:t>3</w:t>
                  </w:r>
                  <w:r w:rsidR="00D40A16">
                    <w:rPr>
                      <w:rFonts w:ascii="Times New Roman" w:eastAsia="標楷體" w:hAnsi="Times New Roman" w:cs="Times New Roman"/>
                    </w:rPr>
                    <w:t xml:space="preserve"> 0</w:t>
                  </w:r>
                </w:p>
                <w:p w14:paraId="5510EEAD" w14:textId="64ECC64B" w:rsidR="00D40A16" w:rsidRDefault="00D40A16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-</w:t>
                  </w:r>
                  <w:r w:rsidR="00E30477">
                    <w:rPr>
                      <w:rFonts w:ascii="Times New Roman" w:eastAsia="標楷體" w:hAnsi="Times New Roman" w:cs="Times New Roman"/>
                    </w:rPr>
                    <w:t>4</w:t>
                  </w:r>
                  <w:r>
                    <w:rPr>
                      <w:rFonts w:ascii="Times New Roman" w:eastAsia="標楷體" w:hAnsi="Times New Roman" w:cs="Times New Roman"/>
                    </w:rPr>
                    <w:t xml:space="preserve"> 0</w:t>
                  </w:r>
                </w:p>
                <w:p w14:paraId="0A3B52E1" w14:textId="77777777" w:rsidR="006D7560" w:rsidRDefault="006D756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1</w:t>
                  </w:r>
                  <w:r>
                    <w:rPr>
                      <w:rFonts w:ascii="Times New Roman" w:eastAsia="標楷體" w:hAnsi="Times New Roman" w:cs="Times New Roman"/>
                    </w:rPr>
                    <w:t xml:space="preserve"> 2</w:t>
                  </w:r>
                </w:p>
                <w:p w14:paraId="48FA4AA8" w14:textId="2FA49456" w:rsidR="006D7560" w:rsidRDefault="004366A1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/>
                    </w:rPr>
                    <w:t>2</w:t>
                  </w:r>
                  <w:r w:rsidR="006D7560">
                    <w:rPr>
                      <w:rFonts w:ascii="Times New Roman" w:eastAsia="標楷體" w:hAnsi="Times New Roman" w:cs="Times New Roman"/>
                    </w:rPr>
                    <w:t xml:space="preserve"> -</w:t>
                  </w:r>
                  <w:r>
                    <w:rPr>
                      <w:rFonts w:ascii="Times New Roman" w:eastAsia="標楷體" w:hAnsi="Times New Roman" w:cs="Times New Roman"/>
                    </w:rPr>
                    <w:t>3</w:t>
                  </w:r>
                </w:p>
                <w:p w14:paraId="2BBE2688" w14:textId="0CB9A097" w:rsidR="006D7560" w:rsidRDefault="008940D5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lastRenderedPageBreak/>
                    <w:t>1</w:t>
                  </w:r>
                  <w:r>
                    <w:rPr>
                      <w:rFonts w:ascii="Times New Roman" w:eastAsia="標楷體" w:hAnsi="Times New Roman" w:cs="Times New Roman"/>
                    </w:rPr>
                    <w:t>00 3</w:t>
                  </w:r>
                </w:p>
                <w:p w14:paraId="48527FDF" w14:textId="7F54A40D" w:rsidR="008940D5" w:rsidRDefault="008940D5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-</w:t>
                  </w:r>
                  <w:r>
                    <w:rPr>
                      <w:rFonts w:ascii="Times New Roman" w:eastAsia="標楷體" w:hAnsi="Times New Roman" w:cs="Times New Roman"/>
                    </w:rPr>
                    <w:t>1234 5</w:t>
                  </w:r>
                </w:p>
                <w:p w14:paraId="43403A7B" w14:textId="793CD54B" w:rsidR="008940D5" w:rsidRPr="00A56350" w:rsidRDefault="008940D5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/>
                    </w:rPr>
                    <w:t>-6789000000000000 -11</w:t>
                  </w:r>
                </w:p>
              </w:tc>
              <w:tc>
                <w:tcPr>
                  <w:tcW w:w="6662" w:type="dxa"/>
                </w:tcPr>
                <w:p w14:paraId="15E95B2B" w14:textId="77777777" w:rsidR="00A56350" w:rsidRDefault="006D756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lastRenderedPageBreak/>
                    <w:t>0</w:t>
                  </w:r>
                </w:p>
                <w:p w14:paraId="462032D4" w14:textId="77777777" w:rsidR="006D7560" w:rsidRDefault="006D756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0</w:t>
                  </w:r>
                </w:p>
                <w:p w14:paraId="1F48096C" w14:textId="77777777" w:rsidR="006D7560" w:rsidRDefault="006D756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1</w:t>
                  </w:r>
                </w:p>
                <w:p w14:paraId="63E21907" w14:textId="0227AB64" w:rsidR="006D7560" w:rsidRDefault="006D756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-</w:t>
                  </w:r>
                  <w:r>
                    <w:rPr>
                      <w:rFonts w:ascii="Times New Roman" w:eastAsia="標楷體" w:hAnsi="Times New Roman" w:cs="Times New Roman"/>
                    </w:rPr>
                    <w:t>1</w:t>
                  </w:r>
                </w:p>
                <w:p w14:paraId="46E6CDE8" w14:textId="5F9EEAE2" w:rsidR="00533680" w:rsidRDefault="0053368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I</w:t>
                  </w:r>
                  <w:r>
                    <w:rPr>
                      <w:rFonts w:ascii="Times New Roman" w:eastAsia="標楷體" w:hAnsi="Times New Roman" w:cs="Times New Roman"/>
                    </w:rPr>
                    <w:t>nf</w:t>
                  </w:r>
                </w:p>
                <w:p w14:paraId="6EA5BD16" w14:textId="495A29CA" w:rsidR="00533680" w:rsidRDefault="003903DA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/>
                    </w:rPr>
                    <w:t>-</w:t>
                  </w:r>
                  <w:r w:rsidR="00533680">
                    <w:rPr>
                      <w:rFonts w:ascii="Times New Roman" w:eastAsia="標楷體" w:hAnsi="Times New Roman" w:cs="Times New Roman" w:hint="eastAsia"/>
                    </w:rPr>
                    <w:t>I</w:t>
                  </w:r>
                  <w:r w:rsidR="00533680">
                    <w:rPr>
                      <w:rFonts w:ascii="Times New Roman" w:eastAsia="標楷體" w:hAnsi="Times New Roman" w:cs="Times New Roman"/>
                    </w:rPr>
                    <w:t>nf</w:t>
                  </w:r>
                </w:p>
                <w:p w14:paraId="43710225" w14:textId="77777777" w:rsidR="006D7560" w:rsidRDefault="006D756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0</w:t>
                  </w:r>
                </w:p>
                <w:p w14:paraId="337E77EF" w14:textId="77777777" w:rsidR="006D7560" w:rsidRDefault="006D756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0</w:t>
                  </w:r>
                </w:p>
                <w:p w14:paraId="79D6A6A2" w14:textId="77777777" w:rsidR="006D7560" w:rsidRDefault="008940D5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lastRenderedPageBreak/>
                    <w:t>3</w:t>
                  </w:r>
                  <w:r>
                    <w:rPr>
                      <w:rFonts w:ascii="Times New Roman" w:eastAsia="標楷體" w:hAnsi="Times New Roman" w:cs="Times New Roman"/>
                    </w:rPr>
                    <w:t>3</w:t>
                  </w:r>
                </w:p>
                <w:p w14:paraId="4E7AC179" w14:textId="77777777" w:rsidR="008940D5" w:rsidRDefault="008940D5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-</w:t>
                  </w:r>
                  <w:r>
                    <w:rPr>
                      <w:rFonts w:ascii="Times New Roman" w:eastAsia="標楷體" w:hAnsi="Times New Roman" w:cs="Times New Roman"/>
                    </w:rPr>
                    <w:t>246</w:t>
                  </w:r>
                </w:p>
                <w:p w14:paraId="60672700" w14:textId="77777777" w:rsidR="008940D5" w:rsidRDefault="008940D5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 w:rsidRPr="008940D5">
                    <w:rPr>
                      <w:rFonts w:ascii="Times New Roman" w:eastAsia="標楷體" w:hAnsi="Times New Roman" w:cs="Times New Roman"/>
                    </w:rPr>
                    <w:t>617181818181818</w:t>
                  </w:r>
                </w:p>
                <w:p w14:paraId="193C8F0B" w14:textId="7DCDEF6D" w:rsidR="00BE2B17" w:rsidRPr="00A56350" w:rsidRDefault="00BE2B17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</w:p>
              </w:tc>
            </w:tr>
          </w:tbl>
          <w:p w14:paraId="49203ED1" w14:textId="77777777" w:rsidR="00A56350" w:rsidRPr="00A56350" w:rsidRDefault="00A56350" w:rsidP="00B41590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A56350" w:rsidRPr="00A56350" w14:paraId="7FF84EEC" w14:textId="77777777" w:rsidTr="00B41590">
        <w:tc>
          <w:tcPr>
            <w:tcW w:w="9634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0FC54" w14:textId="33282167" w:rsidR="00A56350" w:rsidRPr="00A56350" w:rsidRDefault="00A56350" w:rsidP="00B41590">
            <w:pPr>
              <w:ind w:left="100"/>
              <w:rPr>
                <w:rFonts w:ascii="Times New Roman" w:eastAsia="標楷體" w:hAnsi="Times New Roman" w:cs="Times New Roman"/>
                <w:b/>
                <w:bCs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lastRenderedPageBreak/>
              <w:t xml:space="preserve">□ </w:t>
            </w:r>
            <w:r w:rsidRPr="00A56350">
              <w:rPr>
                <w:rFonts w:ascii="Times New Roman" w:eastAsia="標楷體" w:hAnsi="Times New Roman" w:cs="Times New Roman"/>
                <w:b/>
                <w:bCs/>
              </w:rPr>
              <w:t>Easy,</w:t>
            </w:r>
            <w:r>
              <w:rPr>
                <w:rFonts w:ascii="Times New Roman" w:eastAsia="標楷體" w:hAnsi="Times New Roman" w:cs="Times New Roman"/>
                <w:b/>
                <w:bCs/>
              </w:rPr>
              <w:t xml:space="preserve"> </w:t>
            </w:r>
            <w:proofErr w:type="gramStart"/>
            <w:r w:rsidRPr="00A56350">
              <w:rPr>
                <w:rFonts w:ascii="Times New Roman" w:eastAsia="標楷體" w:hAnsi="Times New Roman" w:cs="Times New Roman"/>
                <w:b/>
                <w:bCs/>
              </w:rPr>
              <w:t>Only</w:t>
            </w:r>
            <w:proofErr w:type="gramEnd"/>
            <w:r w:rsidRPr="00A56350">
              <w:rPr>
                <w:rFonts w:ascii="Times New Roman" w:eastAsia="標楷體" w:hAnsi="Times New Roman" w:cs="Times New Roman"/>
                <w:b/>
                <w:bCs/>
              </w:rPr>
              <w:t xml:space="preserve"> basic programming syntax and structure are required.</w:t>
            </w:r>
          </w:p>
          <w:p w14:paraId="266CCA9B" w14:textId="2289ADAB" w:rsidR="00A56350" w:rsidRPr="00A56350" w:rsidRDefault="000624FF" w:rsidP="00B41590">
            <w:pPr>
              <w:ind w:left="100"/>
              <w:rPr>
                <w:rFonts w:ascii="Times New Roman" w:eastAsia="標楷體" w:hAnsi="Times New Roman" w:cs="Times New Roman"/>
                <w:b/>
                <w:bCs/>
              </w:rPr>
            </w:pPr>
            <w:r>
              <w:rPr>
                <w:rFonts w:ascii="Times New Roman" w:eastAsia="標楷體" w:hAnsi="Times New Roman" w:cs="Times New Roman"/>
                <w:sz w:val="18"/>
                <w:szCs w:val="18"/>
              </w:rPr>
              <w:t xml:space="preserve">■ </w:t>
            </w:r>
            <w:r w:rsidR="00A56350" w:rsidRPr="00A56350">
              <w:rPr>
                <w:rFonts w:ascii="Times New Roman" w:eastAsia="標楷體" w:hAnsi="Times New Roman" w:cs="Times New Roman"/>
                <w:b/>
                <w:bCs/>
              </w:rPr>
              <w:t>Medium,</w:t>
            </w:r>
            <w:r w:rsidR="00A56350">
              <w:rPr>
                <w:rFonts w:ascii="Times New Roman" w:eastAsia="標楷體" w:hAnsi="Times New Roman" w:cs="Times New Roman"/>
                <w:b/>
                <w:bCs/>
              </w:rPr>
              <w:t xml:space="preserve"> </w:t>
            </w:r>
            <w:r w:rsidR="00A56350" w:rsidRPr="00A56350">
              <w:rPr>
                <w:rFonts w:ascii="Times New Roman" w:eastAsia="標楷體" w:hAnsi="Times New Roman" w:cs="Times New Roman"/>
                <w:b/>
                <w:bCs/>
              </w:rPr>
              <w:t>Multiple programming grammars and structures are required.</w:t>
            </w:r>
          </w:p>
          <w:p w14:paraId="36A5569B" w14:textId="4779B10A" w:rsidR="00A56350" w:rsidRPr="00A56350" w:rsidRDefault="000624FF" w:rsidP="00B41590">
            <w:pPr>
              <w:ind w:left="100"/>
              <w:rPr>
                <w:rFonts w:ascii="Times New Roman" w:eastAsia="標楷體" w:hAnsi="Times New Roman" w:cs="Times New Roman"/>
                <w:b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□</w:t>
            </w:r>
            <w:r w:rsidR="00A56350" w:rsidRPr="00A56350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r w:rsidR="00A56350" w:rsidRPr="00A56350">
              <w:rPr>
                <w:rFonts w:ascii="Times New Roman" w:eastAsia="標楷體" w:hAnsi="Times New Roman" w:cs="Times New Roman"/>
                <w:b/>
              </w:rPr>
              <w:t>Hard,</w:t>
            </w:r>
            <w:r w:rsidR="00A56350">
              <w:rPr>
                <w:rFonts w:ascii="Times New Roman" w:eastAsia="標楷體" w:hAnsi="Times New Roman" w:cs="Times New Roman"/>
                <w:b/>
              </w:rPr>
              <w:t xml:space="preserve"> </w:t>
            </w:r>
            <w:proofErr w:type="gramStart"/>
            <w:r w:rsidR="00A56350" w:rsidRPr="00A56350">
              <w:rPr>
                <w:rFonts w:ascii="Times New Roman" w:eastAsia="標楷體" w:hAnsi="Times New Roman" w:cs="Times New Roman"/>
                <w:b/>
              </w:rPr>
              <w:t>Need</w:t>
            </w:r>
            <w:proofErr w:type="gramEnd"/>
            <w:r w:rsidR="00A56350" w:rsidRPr="00A56350">
              <w:rPr>
                <w:rFonts w:ascii="Times New Roman" w:eastAsia="標楷體" w:hAnsi="Times New Roman" w:cs="Times New Roman"/>
                <w:b/>
              </w:rPr>
              <w:t xml:space="preserve"> to use multiple program structures or complex data types.</w:t>
            </w:r>
          </w:p>
        </w:tc>
      </w:tr>
      <w:tr w:rsidR="00A56350" w:rsidRPr="00A56350" w14:paraId="45B7ED92" w14:textId="77777777" w:rsidTr="00B41590">
        <w:tc>
          <w:tcPr>
            <w:tcW w:w="9634" w:type="dxa"/>
            <w:vAlign w:val="center"/>
          </w:tcPr>
          <w:p w14:paraId="73F8B309" w14:textId="77777777" w:rsidR="00A56350" w:rsidRPr="00A56350" w:rsidRDefault="00A56350" w:rsidP="00B41590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26F9517D" w14:textId="7FD1AE50" w:rsidR="00A56350" w:rsidRPr="00A56350" w:rsidRDefault="00E32A32" w:rsidP="00B4159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30</w:t>
            </w:r>
            <w:r w:rsidR="00F97E2B">
              <w:rPr>
                <w:rFonts w:ascii="Times New Roman" w:eastAsia="標楷體" w:hAnsi="Times New Roman" w:cs="Times New Roman"/>
              </w:rPr>
              <w:t xml:space="preserve"> </w:t>
            </w:r>
            <w:r w:rsidR="00AB6777">
              <w:rPr>
                <w:rFonts w:ascii="Times New Roman" w:eastAsia="標楷體" w:hAnsi="Times New Roman" w:cs="Times New Roman"/>
              </w:rPr>
              <w:t>mins</w:t>
            </w:r>
          </w:p>
        </w:tc>
      </w:tr>
      <w:tr w:rsidR="00A56350" w:rsidRPr="00A56350" w14:paraId="570DB31B" w14:textId="77777777" w:rsidTr="00B41590">
        <w:trPr>
          <w:trHeight w:val="1080"/>
        </w:trPr>
        <w:tc>
          <w:tcPr>
            <w:tcW w:w="9634" w:type="dxa"/>
          </w:tcPr>
          <w:p w14:paraId="444DACF6" w14:textId="681E90DD" w:rsidR="001A1620" w:rsidRDefault="00A56350" w:rsidP="00A56350">
            <w:pP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Other notes:</w:t>
            </w:r>
          </w:p>
          <w:p w14:paraId="77A86B90" w14:textId="7A732E02" w:rsidR="006556FB" w:rsidRDefault="006556FB" w:rsidP="00A56350">
            <w:pP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Make sure </w:t>
            </w:r>
            <w:r w:rsidR="00691527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all</w:t>
            </w:r>
            <w: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 operations are correct.</w:t>
            </w:r>
          </w:p>
          <w:p w14:paraId="5EE6DD07" w14:textId="77777777" w:rsidR="001A1620" w:rsidRDefault="001A1620" w:rsidP="00A56350">
            <w:pP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Example </w:t>
            </w:r>
            <w:proofErr w:type="gramStart"/>
            <w: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main.cpp</w:t>
            </w:r>
            <w:r>
              <w:rPr>
                <w:rFonts w:ascii="Times New Roman" w:eastAsia="標楷體" w:hAnsi="Times New Roman" w:cs="Times New Roman" w:hint="eastAsia"/>
                <w:b/>
                <w:bCs/>
                <w:sz w:val="28"/>
                <w:szCs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:</w:t>
            </w:r>
            <w:proofErr w:type="gramEnd"/>
          </w:p>
          <w:p w14:paraId="14C56997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int </w:t>
            </w:r>
            <w:proofErr w:type="gramStart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main(</w:t>
            </w:r>
            <w:proofErr w:type="gramEnd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) {</w:t>
            </w:r>
          </w:p>
          <w:p w14:paraId="747078A7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</w:r>
          </w:p>
          <w:p w14:paraId="19D1A4B8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</w:r>
            <w:proofErr w:type="spellStart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BigInt</w:t>
            </w:r>
            <w:proofErr w:type="spellEnd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proofErr w:type="gramStart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a;</w:t>
            </w:r>
            <w:proofErr w:type="gramEnd"/>
          </w:p>
          <w:p w14:paraId="1AA8D8AC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  <w:t xml:space="preserve">int </w:t>
            </w:r>
            <w:proofErr w:type="gramStart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b;</w:t>
            </w:r>
            <w:proofErr w:type="gramEnd"/>
          </w:p>
          <w:p w14:paraId="5A8D104E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14:paraId="70B767A9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  <w:t>while (</w:t>
            </w:r>
            <w:proofErr w:type="spellStart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cin</w:t>
            </w:r>
            <w:proofErr w:type="spellEnd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&gt;&gt; a &gt;&gt; b) {</w:t>
            </w:r>
          </w:p>
          <w:p w14:paraId="4710AABE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</w: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  <w:t xml:space="preserve">a /= </w:t>
            </w:r>
            <w:proofErr w:type="gramStart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b;</w:t>
            </w:r>
            <w:proofErr w:type="gramEnd"/>
          </w:p>
          <w:p w14:paraId="657307AC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</w: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</w:r>
            <w:proofErr w:type="spellStart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cout</w:t>
            </w:r>
            <w:proofErr w:type="spellEnd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&lt;&lt; a &lt;&lt; </w:t>
            </w:r>
            <w:proofErr w:type="spellStart"/>
            <w:proofErr w:type="gramStart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endl</w:t>
            </w:r>
            <w:proofErr w:type="spellEnd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;</w:t>
            </w:r>
            <w:proofErr w:type="gramEnd"/>
          </w:p>
          <w:p w14:paraId="08FA4AB9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  <w:t>}</w:t>
            </w:r>
          </w:p>
          <w:p w14:paraId="05114AA4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  <w:p w14:paraId="0369283C" w14:textId="77777777" w:rsidR="001A1620" w:rsidRPr="001A1620" w:rsidRDefault="001A1620" w:rsidP="001A1620">
            <w:pPr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ab/>
              <w:t xml:space="preserve">return </w:t>
            </w:r>
            <w:proofErr w:type="gramStart"/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0;</w:t>
            </w:r>
            <w:proofErr w:type="gramEnd"/>
          </w:p>
          <w:p w14:paraId="4100CEE3" w14:textId="7439312D" w:rsidR="001A1620" w:rsidRPr="00821EB1" w:rsidRDefault="001A1620" w:rsidP="001A1620">
            <w:pP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 w:rsidRPr="001A1620">
              <w:rPr>
                <w:rFonts w:ascii="Times New Roman" w:eastAsia="標楷體" w:hAnsi="Times New Roman" w:cs="Times New Roman"/>
                <w:sz w:val="28"/>
                <w:szCs w:val="28"/>
              </w:rPr>
              <w:t>}</w:t>
            </w:r>
          </w:p>
        </w:tc>
      </w:tr>
    </w:tbl>
    <w:p w14:paraId="4C9EB3CA" w14:textId="49482537" w:rsidR="00912597" w:rsidRPr="00A56350" w:rsidRDefault="00912597" w:rsidP="00821EB1">
      <w:pPr>
        <w:rPr>
          <w:rFonts w:ascii="Times New Roman" w:hAnsi="Times New Roman" w:cs="Times New Roman"/>
        </w:rPr>
      </w:pPr>
      <w:bookmarkStart w:id="0" w:name="_gjdgxs" w:colFirst="0" w:colLast="0"/>
      <w:bookmarkEnd w:id="0"/>
    </w:p>
    <w:sectPr w:rsidR="00912597" w:rsidRPr="00A56350">
      <w:pgSz w:w="11906" w:h="16838"/>
      <w:pgMar w:top="851" w:right="1134" w:bottom="426" w:left="1134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71645" w14:textId="77777777" w:rsidR="00F22FD0" w:rsidRDefault="00F22FD0" w:rsidP="00630DFA">
      <w:r>
        <w:separator/>
      </w:r>
    </w:p>
  </w:endnote>
  <w:endnote w:type="continuationSeparator" w:id="0">
    <w:p w14:paraId="591E6B0C" w14:textId="77777777" w:rsidR="00F22FD0" w:rsidRDefault="00F22FD0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AB274" w14:textId="77777777" w:rsidR="00F22FD0" w:rsidRDefault="00F22FD0" w:rsidP="00630DFA">
      <w:r>
        <w:separator/>
      </w:r>
    </w:p>
  </w:footnote>
  <w:footnote w:type="continuationSeparator" w:id="0">
    <w:p w14:paraId="314D918F" w14:textId="77777777" w:rsidR="00F22FD0" w:rsidRDefault="00F22FD0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0E3D7A6A"/>
    <w:multiLevelType w:val="hybridMultilevel"/>
    <w:tmpl w:val="1FD0D1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80B7C"/>
    <w:multiLevelType w:val="hybridMultilevel"/>
    <w:tmpl w:val="A3A20314"/>
    <w:lvl w:ilvl="0" w:tplc="0EFE6F9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374300F"/>
    <w:multiLevelType w:val="hybridMultilevel"/>
    <w:tmpl w:val="BC826A64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3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C863B29"/>
    <w:multiLevelType w:val="hybridMultilevel"/>
    <w:tmpl w:val="B344E750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20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2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6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0"/>
  </w:num>
  <w:num w:numId="4">
    <w:abstractNumId w:val="0"/>
  </w:num>
  <w:num w:numId="5">
    <w:abstractNumId w:val="6"/>
  </w:num>
  <w:num w:numId="6">
    <w:abstractNumId w:val="1"/>
  </w:num>
  <w:num w:numId="7">
    <w:abstractNumId w:val="9"/>
  </w:num>
  <w:num w:numId="8">
    <w:abstractNumId w:val="8"/>
  </w:num>
  <w:num w:numId="9">
    <w:abstractNumId w:val="26"/>
  </w:num>
  <w:num w:numId="10">
    <w:abstractNumId w:val="15"/>
  </w:num>
  <w:num w:numId="11">
    <w:abstractNumId w:val="17"/>
  </w:num>
  <w:num w:numId="12">
    <w:abstractNumId w:val="5"/>
  </w:num>
  <w:num w:numId="13">
    <w:abstractNumId w:val="23"/>
  </w:num>
  <w:num w:numId="14">
    <w:abstractNumId w:val="18"/>
  </w:num>
  <w:num w:numId="15">
    <w:abstractNumId w:val="2"/>
  </w:num>
  <w:num w:numId="16">
    <w:abstractNumId w:val="21"/>
  </w:num>
  <w:num w:numId="17">
    <w:abstractNumId w:val="25"/>
  </w:num>
  <w:num w:numId="18">
    <w:abstractNumId w:val="20"/>
  </w:num>
  <w:num w:numId="19">
    <w:abstractNumId w:val="14"/>
  </w:num>
  <w:num w:numId="20">
    <w:abstractNumId w:val="24"/>
  </w:num>
  <w:num w:numId="21">
    <w:abstractNumId w:val="3"/>
  </w:num>
  <w:num w:numId="22">
    <w:abstractNumId w:val="22"/>
  </w:num>
  <w:num w:numId="23">
    <w:abstractNumId w:val="16"/>
  </w:num>
  <w:num w:numId="24">
    <w:abstractNumId w:val="19"/>
  </w:num>
  <w:num w:numId="25">
    <w:abstractNumId w:val="12"/>
  </w:num>
  <w:num w:numId="26">
    <w:abstractNumId w:val="4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1A39"/>
    <w:rsid w:val="00014013"/>
    <w:rsid w:val="0002148B"/>
    <w:rsid w:val="0004116C"/>
    <w:rsid w:val="0004576C"/>
    <w:rsid w:val="000557E9"/>
    <w:rsid w:val="00060EB5"/>
    <w:rsid w:val="000624FF"/>
    <w:rsid w:val="000640A1"/>
    <w:rsid w:val="000643AD"/>
    <w:rsid w:val="00083A77"/>
    <w:rsid w:val="00084637"/>
    <w:rsid w:val="000B1FFE"/>
    <w:rsid w:val="000B2E6F"/>
    <w:rsid w:val="000B3F3F"/>
    <w:rsid w:val="000C0B9D"/>
    <w:rsid w:val="000D0A83"/>
    <w:rsid w:val="000F3602"/>
    <w:rsid w:val="00103F7F"/>
    <w:rsid w:val="0010537B"/>
    <w:rsid w:val="00110435"/>
    <w:rsid w:val="00113A66"/>
    <w:rsid w:val="001173B7"/>
    <w:rsid w:val="0012450B"/>
    <w:rsid w:val="00131917"/>
    <w:rsid w:val="00137234"/>
    <w:rsid w:val="00141C14"/>
    <w:rsid w:val="0014228E"/>
    <w:rsid w:val="001511A1"/>
    <w:rsid w:val="00157105"/>
    <w:rsid w:val="001627D1"/>
    <w:rsid w:val="00167D2C"/>
    <w:rsid w:val="00181BC3"/>
    <w:rsid w:val="001A1620"/>
    <w:rsid w:val="001B0F14"/>
    <w:rsid w:val="001C6E60"/>
    <w:rsid w:val="001C75D3"/>
    <w:rsid w:val="001D6784"/>
    <w:rsid w:val="001E34B8"/>
    <w:rsid w:val="001E5CAE"/>
    <w:rsid w:val="00235722"/>
    <w:rsid w:val="00250D90"/>
    <w:rsid w:val="0025647A"/>
    <w:rsid w:val="0026766D"/>
    <w:rsid w:val="002769BC"/>
    <w:rsid w:val="00291571"/>
    <w:rsid w:val="002A0D05"/>
    <w:rsid w:val="002A0FC4"/>
    <w:rsid w:val="002B10D5"/>
    <w:rsid w:val="002B5E7F"/>
    <w:rsid w:val="002B5F99"/>
    <w:rsid w:val="002B69AD"/>
    <w:rsid w:val="002C2A16"/>
    <w:rsid w:val="002D1CB7"/>
    <w:rsid w:val="002D6021"/>
    <w:rsid w:val="002E19B6"/>
    <w:rsid w:val="00306C04"/>
    <w:rsid w:val="0031298A"/>
    <w:rsid w:val="00320D12"/>
    <w:rsid w:val="00324742"/>
    <w:rsid w:val="00343D46"/>
    <w:rsid w:val="00350DBD"/>
    <w:rsid w:val="00356B1E"/>
    <w:rsid w:val="00356DD7"/>
    <w:rsid w:val="00362DBE"/>
    <w:rsid w:val="00366280"/>
    <w:rsid w:val="0037057F"/>
    <w:rsid w:val="00371D9A"/>
    <w:rsid w:val="00372456"/>
    <w:rsid w:val="00373D64"/>
    <w:rsid w:val="00377ABD"/>
    <w:rsid w:val="003903DA"/>
    <w:rsid w:val="00391A5E"/>
    <w:rsid w:val="003A2AB0"/>
    <w:rsid w:val="003A2CD0"/>
    <w:rsid w:val="003B30DB"/>
    <w:rsid w:val="003B6391"/>
    <w:rsid w:val="003C7B0F"/>
    <w:rsid w:val="003D00F0"/>
    <w:rsid w:val="003F358D"/>
    <w:rsid w:val="003F771D"/>
    <w:rsid w:val="004068FF"/>
    <w:rsid w:val="00414DE6"/>
    <w:rsid w:val="00415CD0"/>
    <w:rsid w:val="004174F9"/>
    <w:rsid w:val="0043237D"/>
    <w:rsid w:val="00435A13"/>
    <w:rsid w:val="004366A1"/>
    <w:rsid w:val="00455BFD"/>
    <w:rsid w:val="00470A6D"/>
    <w:rsid w:val="00483900"/>
    <w:rsid w:val="00484DBD"/>
    <w:rsid w:val="0049086C"/>
    <w:rsid w:val="004941FC"/>
    <w:rsid w:val="004963BE"/>
    <w:rsid w:val="004A4DA9"/>
    <w:rsid w:val="004C6721"/>
    <w:rsid w:val="004E4BF1"/>
    <w:rsid w:val="004E50D2"/>
    <w:rsid w:val="004E70B6"/>
    <w:rsid w:val="00504846"/>
    <w:rsid w:val="00513CFF"/>
    <w:rsid w:val="00520093"/>
    <w:rsid w:val="00533680"/>
    <w:rsid w:val="005566DA"/>
    <w:rsid w:val="00574726"/>
    <w:rsid w:val="005812F6"/>
    <w:rsid w:val="00581C72"/>
    <w:rsid w:val="00583AB9"/>
    <w:rsid w:val="00584261"/>
    <w:rsid w:val="005B1FEF"/>
    <w:rsid w:val="005C5A1C"/>
    <w:rsid w:val="005D1F34"/>
    <w:rsid w:val="0060111C"/>
    <w:rsid w:val="00602AD2"/>
    <w:rsid w:val="00603C44"/>
    <w:rsid w:val="0061275C"/>
    <w:rsid w:val="00624B61"/>
    <w:rsid w:val="006260AE"/>
    <w:rsid w:val="0062672B"/>
    <w:rsid w:val="00630DFA"/>
    <w:rsid w:val="00632477"/>
    <w:rsid w:val="00635B6B"/>
    <w:rsid w:val="00653FEC"/>
    <w:rsid w:val="006556FB"/>
    <w:rsid w:val="0066787B"/>
    <w:rsid w:val="00677B3D"/>
    <w:rsid w:val="00683E3D"/>
    <w:rsid w:val="00684E33"/>
    <w:rsid w:val="0068507F"/>
    <w:rsid w:val="00691527"/>
    <w:rsid w:val="00693AC6"/>
    <w:rsid w:val="00694BED"/>
    <w:rsid w:val="006B3B82"/>
    <w:rsid w:val="006B7629"/>
    <w:rsid w:val="006C5A6A"/>
    <w:rsid w:val="006C7CAC"/>
    <w:rsid w:val="006D7560"/>
    <w:rsid w:val="006E69B3"/>
    <w:rsid w:val="006E69EB"/>
    <w:rsid w:val="0070080C"/>
    <w:rsid w:val="00722EF2"/>
    <w:rsid w:val="00740133"/>
    <w:rsid w:val="00746D74"/>
    <w:rsid w:val="00746F20"/>
    <w:rsid w:val="007633F0"/>
    <w:rsid w:val="0076517A"/>
    <w:rsid w:val="00774918"/>
    <w:rsid w:val="007802C4"/>
    <w:rsid w:val="00797E6D"/>
    <w:rsid w:val="007C4FF3"/>
    <w:rsid w:val="007E6F03"/>
    <w:rsid w:val="00813787"/>
    <w:rsid w:val="00815CD7"/>
    <w:rsid w:val="00821EB1"/>
    <w:rsid w:val="008342A1"/>
    <w:rsid w:val="0083614F"/>
    <w:rsid w:val="00837349"/>
    <w:rsid w:val="008404E8"/>
    <w:rsid w:val="00855A6D"/>
    <w:rsid w:val="00855E26"/>
    <w:rsid w:val="008578CC"/>
    <w:rsid w:val="00887B17"/>
    <w:rsid w:val="008940D5"/>
    <w:rsid w:val="008C272A"/>
    <w:rsid w:val="008D451C"/>
    <w:rsid w:val="008D67DD"/>
    <w:rsid w:val="008E5D66"/>
    <w:rsid w:val="008F1F23"/>
    <w:rsid w:val="008F466C"/>
    <w:rsid w:val="008F65F2"/>
    <w:rsid w:val="00901620"/>
    <w:rsid w:val="00912597"/>
    <w:rsid w:val="0093078F"/>
    <w:rsid w:val="00954087"/>
    <w:rsid w:val="00965712"/>
    <w:rsid w:val="009660D0"/>
    <w:rsid w:val="00972183"/>
    <w:rsid w:val="0097691C"/>
    <w:rsid w:val="0098574C"/>
    <w:rsid w:val="00996066"/>
    <w:rsid w:val="009A6432"/>
    <w:rsid w:val="009C236D"/>
    <w:rsid w:val="009C7439"/>
    <w:rsid w:val="009D3E7F"/>
    <w:rsid w:val="009D431C"/>
    <w:rsid w:val="009E3488"/>
    <w:rsid w:val="009F37B0"/>
    <w:rsid w:val="00A050C8"/>
    <w:rsid w:val="00A12A19"/>
    <w:rsid w:val="00A22623"/>
    <w:rsid w:val="00A250DC"/>
    <w:rsid w:val="00A2732A"/>
    <w:rsid w:val="00A323AF"/>
    <w:rsid w:val="00A501CB"/>
    <w:rsid w:val="00A5101F"/>
    <w:rsid w:val="00A56350"/>
    <w:rsid w:val="00A60C8E"/>
    <w:rsid w:val="00A779B9"/>
    <w:rsid w:val="00A86D20"/>
    <w:rsid w:val="00A9024A"/>
    <w:rsid w:val="00A91118"/>
    <w:rsid w:val="00A916D4"/>
    <w:rsid w:val="00A9347B"/>
    <w:rsid w:val="00A93641"/>
    <w:rsid w:val="00A937B5"/>
    <w:rsid w:val="00A97394"/>
    <w:rsid w:val="00AA1176"/>
    <w:rsid w:val="00AA75A6"/>
    <w:rsid w:val="00AA79B6"/>
    <w:rsid w:val="00AB2121"/>
    <w:rsid w:val="00AB49AC"/>
    <w:rsid w:val="00AB6777"/>
    <w:rsid w:val="00AC05B7"/>
    <w:rsid w:val="00AF04F8"/>
    <w:rsid w:val="00AF7540"/>
    <w:rsid w:val="00B2307C"/>
    <w:rsid w:val="00B32F69"/>
    <w:rsid w:val="00B374A7"/>
    <w:rsid w:val="00B41E9C"/>
    <w:rsid w:val="00B6596F"/>
    <w:rsid w:val="00B72254"/>
    <w:rsid w:val="00B72D8F"/>
    <w:rsid w:val="00B744B3"/>
    <w:rsid w:val="00B75FD5"/>
    <w:rsid w:val="00B76E44"/>
    <w:rsid w:val="00B77960"/>
    <w:rsid w:val="00B85D6E"/>
    <w:rsid w:val="00B9228D"/>
    <w:rsid w:val="00BA47D5"/>
    <w:rsid w:val="00BE0D1E"/>
    <w:rsid w:val="00BE1EFA"/>
    <w:rsid w:val="00BE2B17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45B8E"/>
    <w:rsid w:val="00C52FBC"/>
    <w:rsid w:val="00C60662"/>
    <w:rsid w:val="00C74E90"/>
    <w:rsid w:val="00C90E26"/>
    <w:rsid w:val="00C946D5"/>
    <w:rsid w:val="00C971B6"/>
    <w:rsid w:val="00CA36ED"/>
    <w:rsid w:val="00CA3CC2"/>
    <w:rsid w:val="00CD3ED5"/>
    <w:rsid w:val="00CF660B"/>
    <w:rsid w:val="00D01CD3"/>
    <w:rsid w:val="00D22478"/>
    <w:rsid w:val="00D2251D"/>
    <w:rsid w:val="00D37AC1"/>
    <w:rsid w:val="00D40A16"/>
    <w:rsid w:val="00D44D7A"/>
    <w:rsid w:val="00D52F38"/>
    <w:rsid w:val="00D6215A"/>
    <w:rsid w:val="00D67E2D"/>
    <w:rsid w:val="00D723F5"/>
    <w:rsid w:val="00D86A74"/>
    <w:rsid w:val="00D919D3"/>
    <w:rsid w:val="00D957BA"/>
    <w:rsid w:val="00DA41AF"/>
    <w:rsid w:val="00DB64FE"/>
    <w:rsid w:val="00DD11F2"/>
    <w:rsid w:val="00DE044E"/>
    <w:rsid w:val="00DF11C1"/>
    <w:rsid w:val="00E01EB4"/>
    <w:rsid w:val="00E14014"/>
    <w:rsid w:val="00E17F01"/>
    <w:rsid w:val="00E22374"/>
    <w:rsid w:val="00E269D4"/>
    <w:rsid w:val="00E30477"/>
    <w:rsid w:val="00E318FE"/>
    <w:rsid w:val="00E32A32"/>
    <w:rsid w:val="00E35ABA"/>
    <w:rsid w:val="00E4729C"/>
    <w:rsid w:val="00E62AF4"/>
    <w:rsid w:val="00E63096"/>
    <w:rsid w:val="00E72F07"/>
    <w:rsid w:val="00E76D44"/>
    <w:rsid w:val="00E85745"/>
    <w:rsid w:val="00E87D73"/>
    <w:rsid w:val="00EA27B4"/>
    <w:rsid w:val="00EA2FDF"/>
    <w:rsid w:val="00EA46D1"/>
    <w:rsid w:val="00EB446D"/>
    <w:rsid w:val="00ED1DC9"/>
    <w:rsid w:val="00EE7BB5"/>
    <w:rsid w:val="00EF1E2E"/>
    <w:rsid w:val="00F22CF8"/>
    <w:rsid w:val="00F22FD0"/>
    <w:rsid w:val="00F268C7"/>
    <w:rsid w:val="00F54D6D"/>
    <w:rsid w:val="00F5638A"/>
    <w:rsid w:val="00F56927"/>
    <w:rsid w:val="00F57321"/>
    <w:rsid w:val="00F62CDA"/>
    <w:rsid w:val="00F70156"/>
    <w:rsid w:val="00F87842"/>
    <w:rsid w:val="00F97E2B"/>
    <w:rsid w:val="00FA03FC"/>
    <w:rsid w:val="00FA2B99"/>
    <w:rsid w:val="00FA52C6"/>
    <w:rsid w:val="00FD1DB2"/>
    <w:rsid w:val="00FD6975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A36E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character" w:styleId="ac">
    <w:name w:val="Placeholder Text"/>
    <w:basedOn w:val="a0"/>
    <w:uiPriority w:val="99"/>
    <w:semiHidden/>
    <w:rsid w:val="001B0F14"/>
    <w:rPr>
      <w:color w:val="808080"/>
    </w:rPr>
  </w:style>
  <w:style w:type="character" w:customStyle="1" w:styleId="30">
    <w:name w:val="標題 3 字元"/>
    <w:basedOn w:val="a0"/>
    <w:link w:val="3"/>
    <w:uiPriority w:val="9"/>
    <w:semiHidden/>
    <w:rsid w:val="00CA36ED"/>
    <w:rPr>
      <w:rFonts w:asciiTheme="majorHAnsi" w:eastAsiaTheme="majorEastAsia" w:hAnsiTheme="majorHAnsi" w:cstheme="majorBidi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4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DF8E3F-7262-4129-9676-124D19B08D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5</TotalTime>
  <Pages>2</Pages>
  <Words>297</Words>
  <Characters>1698</Characters>
  <Application>Microsoft Office Word</Application>
  <DocSecurity>0</DocSecurity>
  <Lines>14</Lines>
  <Paragraphs>3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定豪 葉</cp:lastModifiedBy>
  <cp:revision>78</cp:revision>
  <cp:lastPrinted>2015-07-24T07:04:00Z</cp:lastPrinted>
  <dcterms:created xsi:type="dcterms:W3CDTF">2017-03-23T05:40:00Z</dcterms:created>
  <dcterms:modified xsi:type="dcterms:W3CDTF">2021-04-24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